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Pfaff bei der i+e 2019!</w:t>
      </w:r>
    </w:p>
    <w:p>
      <w:pPr>
        <w:pStyle w:val="BodyText"/>
      </w:pPr>
      <w:r>
        <w:t xml:space="preserve">slug: pfaff-bei-der-i-e-messe-2019</w:t>
      </w:r>
    </w:p>
    <w:p>
      <w:pPr>
        <w:pStyle w:val="BodyText"/>
      </w:pPr>
      <w:r>
        <w:t xml:space="preserve">shortText: Gehen Sie mit uns bei der i+e Messe von 30.01. bis 01.02.2019 auf digitale Höhentour! Wir möchten Sie zu unserem neu gestalteten Stand mit der Nummer M111 in der Halle 2 herzlich einladen. Wir rüsten Sie dort für Ihr Höhenglück aus.</w:t>
      </w:r>
    </w:p>
    <w:p>
      <w:pPr>
        <w:pStyle w:val="BodyText"/>
      </w:pPr>
      <w:r>
        <w:t xml:space="preserve">date: Fri Jan 11 2019 13:37:41 GMT+0100 (Mitteleuropäische Normalzeit)</w:t>
      </w:r>
    </w:p>
    <w:p>
      <w:pPr>
        <w:pStyle w:val="BodyText"/>
      </w:pPr>
      <w:r>
        <w:t xml:space="preserve">image: /ie2019_pfaff-gmbh-300x250.jpeg</w:t>
      </w:r>
    </w:p>
    <w:p>
      <w:pPr>
        <w:pStyle w:val="BodyText"/>
      </w:pPr>
      <w:r>
        <w:t xml:space="preserve">categories: allgemeine-news</w:t>
      </w:r>
    </w:p>
    <w:p>
      <w:pPr>
        <w:pStyle w:val="BodyText"/>
      </w:pPr>
      <w:r>
        <w:t xml:space="preserve">category: allgemeine-news</w:t>
      </w:r>
    </w:p>
    <w:p>
      <w:pPr>
        <w:pStyle w:val="BodyText"/>
      </w:pPr>
      <w:r>
        <w:t xml:space="preserve">Gehen Sie mit uns bei der i+e Messe von 30.01. bis 01.02.2019 auf digitale Höhentour! Wir möchten Sie zu unserem neu gestalteten Stand mit der Nummer M111 in der Halle 2 herzlich einladen. Wir rüsten Sie dort für Ihr Höhenglück aus.</w:t>
      </w:r>
    </w:p>
    <w:p>
      <w:pPr>
        <w:pStyle w:val="BodyText"/>
      </w:pPr>
      <w:r>
        <w:t xml:space="preserve">Gerne nutzen wir die Messe für ein persönliches Gespräch in einem netten Rahmen und würden uns auf Ihren Besuch sehr freuen. Um besser planen zu können, bitten wir Sie mit Frau Schneider einen Termin zu vereinbaren unter der Telefonnummer 07681-49397-0 oder per Email an: </w:t>
      </w:r>
      <w:r>
        <w:t xml:space="preserve">info@pfaffgmbh.com</w:t>
      </w:r>
      <w:r>
        <w:t xml:space="preserve">. Wir senden Ihnen dann selbstverständlich gerne zwei Eintrittskarten-Codes zur freien Verfügung z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50Z</dcterms:created>
  <dcterms:modified xsi:type="dcterms:W3CDTF">2023-09-12T05:03:50Z</dcterms:modified>
</cp:coreProperties>
</file>

<file path=docProps/custom.xml><?xml version="1.0" encoding="utf-8"?>
<Properties xmlns="http://schemas.openxmlformats.org/officeDocument/2006/custom-properties" xmlns:vt="http://schemas.openxmlformats.org/officeDocument/2006/docPropsVTypes"/>
</file>